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95E92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5E92">
        <w:rPr>
          <w:rFonts w:ascii="Muli" w:eastAsia="Muli" w:hAnsi="Muli" w:cs="Muli"/>
          <w:sz w:val="24"/>
          <w:szCs w:val="24"/>
        </w:rPr>
        <w:t xml:space="preserve">  HTML</w:t>
      </w:r>
      <w:r w:rsidR="00A95E92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22E3D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Nav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Container are two uses of a DIV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4. What is the difference between relative positioning and absolute positioning in HTML?</w:t>
      </w:r>
    </w:p>
    <w:p w:rsidR="00173A24" w:rsidRPr="001D7232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D7232" w:rsidRPr="001D7232" w:rsidRDefault="001D7232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1D7232">
        <w:rPr>
          <w:rFonts w:ascii="Muli" w:eastAsia="Muli" w:hAnsi="Muli" w:cs="Muli"/>
          <w:bCs/>
          <w:sz w:val="24"/>
          <w:szCs w:val="24"/>
        </w:rPr>
        <w:t>Relative to its current position without changing the layout around it</w:t>
      </w:r>
    </w:p>
    <w:p w:rsidR="001D7232" w:rsidRPr="001D7232" w:rsidRDefault="001D7232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:rsidR="00173A24" w:rsidRPr="001D7232" w:rsidRDefault="001D7232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1D7232">
        <w:rPr>
          <w:rFonts w:ascii="Muli" w:eastAsia="Muli" w:hAnsi="Muli" w:cs="Muli"/>
          <w:bCs/>
          <w:sz w:val="24"/>
          <w:szCs w:val="24"/>
        </w:rPr>
        <w:t>Absolute places an element relative to its parent's position and changing the layout around i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95E92" w:rsidRDefault="00A95E9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A2DC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opacity is</w:t>
      </w:r>
      <w:r w:rsidR="00122E3D">
        <w:rPr>
          <w:rFonts w:ascii="Muli" w:eastAsia="Muli" w:hAnsi="Muli" w:cs="Muli"/>
          <w:sz w:val="24"/>
          <w:szCs w:val="24"/>
        </w:rPr>
        <w:t>,</w:t>
      </w:r>
      <w:r>
        <w:rPr>
          <w:rFonts w:ascii="Muli" w:eastAsia="Muli" w:hAnsi="Muli" w:cs="Muli"/>
          <w:sz w:val="24"/>
          <w:szCs w:val="24"/>
        </w:rPr>
        <w:t xml:space="preserve"> if we add image in our CSS code and write code for opacity then run the code and move mouse over the image </w:t>
      </w:r>
      <w:r w:rsidR="00122E3D">
        <w:rPr>
          <w:rFonts w:ascii="Muli" w:eastAsia="Muli" w:hAnsi="Muli" w:cs="Muli"/>
          <w:sz w:val="24"/>
          <w:szCs w:val="24"/>
        </w:rPr>
        <w:t xml:space="preserve">then image disappear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22E3D" w:rsidRDefault="00122E3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6. Which is the programming language used in the React Native Framework?</w:t>
      </w:r>
    </w:p>
    <w:p w:rsidR="00173A24" w:rsidRPr="001D7232" w:rsidRDefault="00173A2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22E3D" w:rsidRDefault="00122E3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22E3D" w:rsidRDefault="00122E3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is the programming language used in the React Native Framework.</w:t>
      </w:r>
    </w:p>
    <w:p w:rsidR="001D7232" w:rsidRDefault="001D723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BF48F6" w:rsidRDefault="00BF48F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BF48F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Visual Studio Code and Expo website for creating our app in React Native Framework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F48F6" w:rsidRDefault="00BF48F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95E92" w:rsidRPr="00A95E92" w:rsidRDefault="00A95E9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A95E92" w:rsidP="00FA2DCF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use of render function to display the components and class we created.</w:t>
      </w:r>
    </w:p>
    <w:p w:rsidR="00FA2DCF" w:rsidRDefault="00FA2DCF" w:rsidP="00FA2DCF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</w:p>
    <w:p w:rsidR="00FA2DCF" w:rsidRDefault="00FA2DCF" w:rsidP="00FA2DCF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</w:p>
    <w:p w:rsidR="00FA2DCF" w:rsidRDefault="00FA2DCF" w:rsidP="00FA2DCF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95E9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E456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</w:t>
      </w:r>
      <w:r w:rsidR="00A95E92">
        <w:rPr>
          <w:rFonts w:ascii="Muli" w:eastAsia="Muli" w:hAnsi="Muli" w:cs="Muli"/>
          <w:sz w:val="24"/>
          <w:szCs w:val="24"/>
        </w:rPr>
        <w:t xml:space="preserve">eturn function </w:t>
      </w:r>
      <w:r>
        <w:rPr>
          <w:rFonts w:ascii="Muli" w:eastAsia="Muli" w:hAnsi="Muli" w:cs="Muli"/>
          <w:sz w:val="24"/>
          <w:szCs w:val="24"/>
        </w:rPr>
        <w:t>in the React Native describe you what you want to see in the screen.</w:t>
      </w:r>
    </w:p>
    <w:p w:rsidR="00FA2DCF" w:rsidRDefault="00FA2DC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A2DCF" w:rsidRDefault="00FA2DC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456ED" w:rsidRDefault="00E456E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D7232" w:rsidRDefault="009526BB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1D7232">
        <w:rPr>
          <w:rFonts w:ascii="Muli" w:eastAsia="Muli" w:hAnsi="Muli" w:cs="Muli"/>
          <w:b/>
          <w:bCs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6014E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2E3D"/>
    <w:rsid w:val="00173A24"/>
    <w:rsid w:val="001D7232"/>
    <w:rsid w:val="009526BB"/>
    <w:rsid w:val="00A04B93"/>
    <w:rsid w:val="00A95E92"/>
    <w:rsid w:val="00BF48F6"/>
    <w:rsid w:val="00C6014E"/>
    <w:rsid w:val="00E456ED"/>
    <w:rsid w:val="00FA2DC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014E"/>
  </w:style>
  <w:style w:type="paragraph" w:styleId="Heading1">
    <w:name w:val="heading 1"/>
    <w:basedOn w:val="Normal"/>
    <w:next w:val="Normal"/>
    <w:uiPriority w:val="9"/>
    <w:qFormat/>
    <w:rsid w:val="00C6014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6014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6014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6014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6014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6014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6014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6014E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261</Words>
  <Characters>149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4</cp:revision>
  <dcterms:created xsi:type="dcterms:W3CDTF">2021-01-06T05:46:00Z</dcterms:created>
  <dcterms:modified xsi:type="dcterms:W3CDTF">2021-11-30T13:14:00Z</dcterms:modified>
</cp:coreProperties>
</file>